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1ED1" w:rsidRPr="00500A7C" w:rsidRDefault="00031ED1" w:rsidP="00C158CF">
      <w:pPr>
        <w:pStyle w:val="SourceCode"/>
        <w:rPr>
          <w:rStyle w:val="RefernciaIntensa"/>
          <w:b w:val="0"/>
          <w:bCs w:val="0"/>
          <w:smallCaps w:val="0"/>
          <w:color w:val="auto"/>
          <w:spacing w:val="0"/>
        </w:rPr>
      </w:pPr>
      <w:bookmarkStart w:id="0" w:name="_GoBack"/>
      <w:bookmarkEnd w:id="0"/>
    </w:p>
    <w:sectPr w:rsidR="00031ED1" w:rsidRPr="00500A7C" w:rsidSect="00884776">
      <w:footerReference w:type="default" r:id="rId7"/>
      <w:pgSz w:w="11906" w:h="16838" w:code="9"/>
      <w:pgMar w:top="1701" w:right="1418" w:bottom="1701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B6D3F" w:rsidRDefault="004B6D3F" w:rsidP="00884776">
      <w:pPr>
        <w:spacing w:before="0" w:after="0" w:line="240" w:lineRule="auto"/>
      </w:pPr>
      <w:r>
        <w:separator/>
      </w:r>
    </w:p>
  </w:endnote>
  <w:endnote w:type="continuationSeparator" w:id="0">
    <w:p w:rsidR="004B6D3F" w:rsidRDefault="004B6D3F" w:rsidP="0088477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618181619"/>
      <w:docPartObj>
        <w:docPartGallery w:val="Page Numbers (Bottom of Page)"/>
        <w:docPartUnique/>
      </w:docPartObj>
    </w:sdtPr>
    <w:sdtEndPr/>
    <w:sdtContent>
      <w:p w:rsidR="00884776" w:rsidRDefault="00884776">
        <w:pPr>
          <w:pStyle w:val="Rodap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:rsidR="00884776" w:rsidRDefault="00884776">
    <w:pPr>
      <w:pStyle w:val="Rodap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B6D3F" w:rsidRDefault="004B6D3F" w:rsidP="00884776">
      <w:pPr>
        <w:spacing w:before="0" w:after="0" w:line="240" w:lineRule="auto"/>
      </w:pPr>
      <w:r>
        <w:separator/>
      </w:r>
    </w:p>
  </w:footnote>
  <w:footnote w:type="continuationSeparator" w:id="0">
    <w:p w:rsidR="004B6D3F" w:rsidRDefault="004B6D3F" w:rsidP="00884776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E4F19"/>
    <w:rsid w:val="00000D82"/>
    <w:rsid w:val="00001C8A"/>
    <w:rsid w:val="000051C9"/>
    <w:rsid w:val="0000592F"/>
    <w:rsid w:val="00010042"/>
    <w:rsid w:val="000103C0"/>
    <w:rsid w:val="000114C3"/>
    <w:rsid w:val="000115CF"/>
    <w:rsid w:val="00013314"/>
    <w:rsid w:val="000160A6"/>
    <w:rsid w:val="00016FA4"/>
    <w:rsid w:val="00021A9E"/>
    <w:rsid w:val="00025AF3"/>
    <w:rsid w:val="0002615D"/>
    <w:rsid w:val="0002795E"/>
    <w:rsid w:val="00031ED1"/>
    <w:rsid w:val="00035F79"/>
    <w:rsid w:val="00037141"/>
    <w:rsid w:val="0003739B"/>
    <w:rsid w:val="00040993"/>
    <w:rsid w:val="000442A0"/>
    <w:rsid w:val="00044405"/>
    <w:rsid w:val="00044668"/>
    <w:rsid w:val="00046B32"/>
    <w:rsid w:val="00047A16"/>
    <w:rsid w:val="00047D5A"/>
    <w:rsid w:val="0005234F"/>
    <w:rsid w:val="0005414E"/>
    <w:rsid w:val="000604F4"/>
    <w:rsid w:val="0006102D"/>
    <w:rsid w:val="000627F0"/>
    <w:rsid w:val="0006359B"/>
    <w:rsid w:val="00063EED"/>
    <w:rsid w:val="000655D1"/>
    <w:rsid w:val="00065600"/>
    <w:rsid w:val="000656F4"/>
    <w:rsid w:val="000732F8"/>
    <w:rsid w:val="00073534"/>
    <w:rsid w:val="0007566B"/>
    <w:rsid w:val="00075EB9"/>
    <w:rsid w:val="000802FC"/>
    <w:rsid w:val="00080BB2"/>
    <w:rsid w:val="00084A7F"/>
    <w:rsid w:val="000851C1"/>
    <w:rsid w:val="00086EA0"/>
    <w:rsid w:val="00093215"/>
    <w:rsid w:val="00094DC1"/>
    <w:rsid w:val="00095F05"/>
    <w:rsid w:val="000A2F0C"/>
    <w:rsid w:val="000A78D0"/>
    <w:rsid w:val="000B2A5F"/>
    <w:rsid w:val="000B2E50"/>
    <w:rsid w:val="000B74C9"/>
    <w:rsid w:val="000C1045"/>
    <w:rsid w:val="000C1722"/>
    <w:rsid w:val="000C1E60"/>
    <w:rsid w:val="000C32B2"/>
    <w:rsid w:val="000C4F7E"/>
    <w:rsid w:val="000D1299"/>
    <w:rsid w:val="000D601B"/>
    <w:rsid w:val="000D6E2C"/>
    <w:rsid w:val="000E0109"/>
    <w:rsid w:val="000E333C"/>
    <w:rsid w:val="000E5415"/>
    <w:rsid w:val="000E639C"/>
    <w:rsid w:val="000E67D3"/>
    <w:rsid w:val="000F03F9"/>
    <w:rsid w:val="000F3738"/>
    <w:rsid w:val="000F723D"/>
    <w:rsid w:val="001010D6"/>
    <w:rsid w:val="001011C5"/>
    <w:rsid w:val="001024B6"/>
    <w:rsid w:val="00103347"/>
    <w:rsid w:val="00104A59"/>
    <w:rsid w:val="00107073"/>
    <w:rsid w:val="00107D8C"/>
    <w:rsid w:val="001125FE"/>
    <w:rsid w:val="001129B8"/>
    <w:rsid w:val="00115C97"/>
    <w:rsid w:val="0012081E"/>
    <w:rsid w:val="00123431"/>
    <w:rsid w:val="00124D1D"/>
    <w:rsid w:val="00125DC7"/>
    <w:rsid w:val="00126880"/>
    <w:rsid w:val="00127F56"/>
    <w:rsid w:val="00130028"/>
    <w:rsid w:val="001316E6"/>
    <w:rsid w:val="00131E9A"/>
    <w:rsid w:val="00132741"/>
    <w:rsid w:val="00134B8D"/>
    <w:rsid w:val="00136091"/>
    <w:rsid w:val="00137EDC"/>
    <w:rsid w:val="001404DE"/>
    <w:rsid w:val="00141C33"/>
    <w:rsid w:val="001427AE"/>
    <w:rsid w:val="00142A58"/>
    <w:rsid w:val="00143224"/>
    <w:rsid w:val="00143719"/>
    <w:rsid w:val="0014629A"/>
    <w:rsid w:val="001475D5"/>
    <w:rsid w:val="00150BAE"/>
    <w:rsid w:val="001515C6"/>
    <w:rsid w:val="0015235D"/>
    <w:rsid w:val="0015716C"/>
    <w:rsid w:val="001611F1"/>
    <w:rsid w:val="001710CC"/>
    <w:rsid w:val="00171AD9"/>
    <w:rsid w:val="001730FB"/>
    <w:rsid w:val="0017438A"/>
    <w:rsid w:val="001751A6"/>
    <w:rsid w:val="001818F5"/>
    <w:rsid w:val="00183406"/>
    <w:rsid w:val="001871EE"/>
    <w:rsid w:val="00193092"/>
    <w:rsid w:val="00193E43"/>
    <w:rsid w:val="00194118"/>
    <w:rsid w:val="00194D8B"/>
    <w:rsid w:val="001959B9"/>
    <w:rsid w:val="001975B5"/>
    <w:rsid w:val="001978B9"/>
    <w:rsid w:val="00197D06"/>
    <w:rsid w:val="001A1E52"/>
    <w:rsid w:val="001A6282"/>
    <w:rsid w:val="001B3454"/>
    <w:rsid w:val="001B7125"/>
    <w:rsid w:val="001C02CE"/>
    <w:rsid w:val="001C0777"/>
    <w:rsid w:val="001C649E"/>
    <w:rsid w:val="001C7316"/>
    <w:rsid w:val="001D1427"/>
    <w:rsid w:val="001D1F4A"/>
    <w:rsid w:val="001D39A9"/>
    <w:rsid w:val="001D4E10"/>
    <w:rsid w:val="001D7A09"/>
    <w:rsid w:val="001D7A52"/>
    <w:rsid w:val="001E0988"/>
    <w:rsid w:val="001E31ED"/>
    <w:rsid w:val="001E48C9"/>
    <w:rsid w:val="001F54EC"/>
    <w:rsid w:val="001F6ECA"/>
    <w:rsid w:val="002004B4"/>
    <w:rsid w:val="00200DC8"/>
    <w:rsid w:val="00201B77"/>
    <w:rsid w:val="00202241"/>
    <w:rsid w:val="00205509"/>
    <w:rsid w:val="00206089"/>
    <w:rsid w:val="002061F4"/>
    <w:rsid w:val="00207B44"/>
    <w:rsid w:val="00207B8B"/>
    <w:rsid w:val="002103C9"/>
    <w:rsid w:val="002108EA"/>
    <w:rsid w:val="00211F9D"/>
    <w:rsid w:val="00217107"/>
    <w:rsid w:val="002176F6"/>
    <w:rsid w:val="00222584"/>
    <w:rsid w:val="0022369B"/>
    <w:rsid w:val="00225800"/>
    <w:rsid w:val="00225ED7"/>
    <w:rsid w:val="00225FE3"/>
    <w:rsid w:val="00226617"/>
    <w:rsid w:val="002277CB"/>
    <w:rsid w:val="00227DF4"/>
    <w:rsid w:val="0023081B"/>
    <w:rsid w:val="00234A73"/>
    <w:rsid w:val="002377BD"/>
    <w:rsid w:val="00244006"/>
    <w:rsid w:val="00244633"/>
    <w:rsid w:val="002465A7"/>
    <w:rsid w:val="00246F26"/>
    <w:rsid w:val="00251F98"/>
    <w:rsid w:val="002547BC"/>
    <w:rsid w:val="002555B5"/>
    <w:rsid w:val="002559E0"/>
    <w:rsid w:val="00257065"/>
    <w:rsid w:val="00260582"/>
    <w:rsid w:val="00261B24"/>
    <w:rsid w:val="00261E2E"/>
    <w:rsid w:val="00263DC0"/>
    <w:rsid w:val="00267BD8"/>
    <w:rsid w:val="0027088A"/>
    <w:rsid w:val="00270D74"/>
    <w:rsid w:val="00271CED"/>
    <w:rsid w:val="00273A0B"/>
    <w:rsid w:val="00276B87"/>
    <w:rsid w:val="00277D02"/>
    <w:rsid w:val="00281ABF"/>
    <w:rsid w:val="00281F5F"/>
    <w:rsid w:val="00282812"/>
    <w:rsid w:val="00295A88"/>
    <w:rsid w:val="00295EC0"/>
    <w:rsid w:val="00297864"/>
    <w:rsid w:val="002A036B"/>
    <w:rsid w:val="002A03C8"/>
    <w:rsid w:val="002A184E"/>
    <w:rsid w:val="002A2F25"/>
    <w:rsid w:val="002B184A"/>
    <w:rsid w:val="002B5236"/>
    <w:rsid w:val="002B6E81"/>
    <w:rsid w:val="002B7A98"/>
    <w:rsid w:val="002B7D53"/>
    <w:rsid w:val="002C26BF"/>
    <w:rsid w:val="002C60DF"/>
    <w:rsid w:val="002C7871"/>
    <w:rsid w:val="002D6D0E"/>
    <w:rsid w:val="002D7028"/>
    <w:rsid w:val="002D7C3D"/>
    <w:rsid w:val="002D7ECC"/>
    <w:rsid w:val="002E75A2"/>
    <w:rsid w:val="002F0942"/>
    <w:rsid w:val="002F1DAF"/>
    <w:rsid w:val="002F3054"/>
    <w:rsid w:val="002F3545"/>
    <w:rsid w:val="00300479"/>
    <w:rsid w:val="00302926"/>
    <w:rsid w:val="003100D8"/>
    <w:rsid w:val="003122FC"/>
    <w:rsid w:val="003139F3"/>
    <w:rsid w:val="003141D0"/>
    <w:rsid w:val="00315C87"/>
    <w:rsid w:val="00316098"/>
    <w:rsid w:val="003176F1"/>
    <w:rsid w:val="003205BB"/>
    <w:rsid w:val="00320899"/>
    <w:rsid w:val="003211FB"/>
    <w:rsid w:val="00321B4F"/>
    <w:rsid w:val="00324572"/>
    <w:rsid w:val="00332632"/>
    <w:rsid w:val="00332F25"/>
    <w:rsid w:val="00333057"/>
    <w:rsid w:val="003337DE"/>
    <w:rsid w:val="00334793"/>
    <w:rsid w:val="00337E4A"/>
    <w:rsid w:val="003415FB"/>
    <w:rsid w:val="003432BB"/>
    <w:rsid w:val="0034420E"/>
    <w:rsid w:val="003450BE"/>
    <w:rsid w:val="00345E45"/>
    <w:rsid w:val="00346E1D"/>
    <w:rsid w:val="003472B0"/>
    <w:rsid w:val="003527F4"/>
    <w:rsid w:val="0035705F"/>
    <w:rsid w:val="00363522"/>
    <w:rsid w:val="00365C07"/>
    <w:rsid w:val="00365D3B"/>
    <w:rsid w:val="0036718E"/>
    <w:rsid w:val="00367EF4"/>
    <w:rsid w:val="00372CEF"/>
    <w:rsid w:val="00382B92"/>
    <w:rsid w:val="003837D6"/>
    <w:rsid w:val="00384AB3"/>
    <w:rsid w:val="00390105"/>
    <w:rsid w:val="00390C78"/>
    <w:rsid w:val="00392ACE"/>
    <w:rsid w:val="00392B88"/>
    <w:rsid w:val="00393897"/>
    <w:rsid w:val="0039447F"/>
    <w:rsid w:val="00396772"/>
    <w:rsid w:val="003A0AA7"/>
    <w:rsid w:val="003A0FB0"/>
    <w:rsid w:val="003A13FB"/>
    <w:rsid w:val="003A4139"/>
    <w:rsid w:val="003A5BE8"/>
    <w:rsid w:val="003A7D4C"/>
    <w:rsid w:val="003B6F60"/>
    <w:rsid w:val="003C1B7A"/>
    <w:rsid w:val="003C1E4A"/>
    <w:rsid w:val="003C31FD"/>
    <w:rsid w:val="003C6C1F"/>
    <w:rsid w:val="003C6C66"/>
    <w:rsid w:val="003C76B2"/>
    <w:rsid w:val="003C7F7D"/>
    <w:rsid w:val="003D0144"/>
    <w:rsid w:val="003D21D5"/>
    <w:rsid w:val="003D6E51"/>
    <w:rsid w:val="003E0B78"/>
    <w:rsid w:val="003E3254"/>
    <w:rsid w:val="003E36F5"/>
    <w:rsid w:val="003E3E3F"/>
    <w:rsid w:val="003E4F21"/>
    <w:rsid w:val="003E7686"/>
    <w:rsid w:val="003F0063"/>
    <w:rsid w:val="003F52F3"/>
    <w:rsid w:val="003F62F4"/>
    <w:rsid w:val="0040388A"/>
    <w:rsid w:val="00403D42"/>
    <w:rsid w:val="004050FA"/>
    <w:rsid w:val="004057E2"/>
    <w:rsid w:val="004134E7"/>
    <w:rsid w:val="00414332"/>
    <w:rsid w:val="00414544"/>
    <w:rsid w:val="00414928"/>
    <w:rsid w:val="00422D1E"/>
    <w:rsid w:val="00424E75"/>
    <w:rsid w:val="004250D1"/>
    <w:rsid w:val="00425E16"/>
    <w:rsid w:val="00426921"/>
    <w:rsid w:val="00426A21"/>
    <w:rsid w:val="00427A38"/>
    <w:rsid w:val="00432472"/>
    <w:rsid w:val="00434DB1"/>
    <w:rsid w:val="0044045B"/>
    <w:rsid w:val="00440484"/>
    <w:rsid w:val="00442B46"/>
    <w:rsid w:val="004432A0"/>
    <w:rsid w:val="00445DC3"/>
    <w:rsid w:val="0044781F"/>
    <w:rsid w:val="00452754"/>
    <w:rsid w:val="00453A11"/>
    <w:rsid w:val="0045465C"/>
    <w:rsid w:val="00457B3A"/>
    <w:rsid w:val="004600EC"/>
    <w:rsid w:val="00461EF2"/>
    <w:rsid w:val="00464E66"/>
    <w:rsid w:val="00465932"/>
    <w:rsid w:val="00465968"/>
    <w:rsid w:val="00465B90"/>
    <w:rsid w:val="00467A2B"/>
    <w:rsid w:val="00475E17"/>
    <w:rsid w:val="00476BD3"/>
    <w:rsid w:val="004778AF"/>
    <w:rsid w:val="00484FB1"/>
    <w:rsid w:val="004854BE"/>
    <w:rsid w:val="0048726E"/>
    <w:rsid w:val="004967A9"/>
    <w:rsid w:val="0049769F"/>
    <w:rsid w:val="004A22A4"/>
    <w:rsid w:val="004A362C"/>
    <w:rsid w:val="004A51AC"/>
    <w:rsid w:val="004A5AA4"/>
    <w:rsid w:val="004A76E2"/>
    <w:rsid w:val="004A7E77"/>
    <w:rsid w:val="004B0587"/>
    <w:rsid w:val="004B4372"/>
    <w:rsid w:val="004B5ED5"/>
    <w:rsid w:val="004B6171"/>
    <w:rsid w:val="004B624E"/>
    <w:rsid w:val="004B6D3F"/>
    <w:rsid w:val="004B744C"/>
    <w:rsid w:val="004C6945"/>
    <w:rsid w:val="004C7384"/>
    <w:rsid w:val="004C7C0D"/>
    <w:rsid w:val="004D34BB"/>
    <w:rsid w:val="004E17AD"/>
    <w:rsid w:val="004E244B"/>
    <w:rsid w:val="004E440D"/>
    <w:rsid w:val="004E54DD"/>
    <w:rsid w:val="004E5973"/>
    <w:rsid w:val="004E5B6C"/>
    <w:rsid w:val="004E69CD"/>
    <w:rsid w:val="004F1A32"/>
    <w:rsid w:val="004F34AE"/>
    <w:rsid w:val="004F3A45"/>
    <w:rsid w:val="004F4431"/>
    <w:rsid w:val="004F4758"/>
    <w:rsid w:val="004F5776"/>
    <w:rsid w:val="004F5C8B"/>
    <w:rsid w:val="00500A7C"/>
    <w:rsid w:val="005039FD"/>
    <w:rsid w:val="00506770"/>
    <w:rsid w:val="00506FA2"/>
    <w:rsid w:val="00512E16"/>
    <w:rsid w:val="00512E71"/>
    <w:rsid w:val="0051445B"/>
    <w:rsid w:val="00516F60"/>
    <w:rsid w:val="00517246"/>
    <w:rsid w:val="00517A03"/>
    <w:rsid w:val="005208EE"/>
    <w:rsid w:val="00521656"/>
    <w:rsid w:val="0052244E"/>
    <w:rsid w:val="0052274B"/>
    <w:rsid w:val="005247E2"/>
    <w:rsid w:val="00525CF9"/>
    <w:rsid w:val="00530A50"/>
    <w:rsid w:val="00533118"/>
    <w:rsid w:val="00540DF4"/>
    <w:rsid w:val="005457A4"/>
    <w:rsid w:val="005475F4"/>
    <w:rsid w:val="00551BD4"/>
    <w:rsid w:val="00551C81"/>
    <w:rsid w:val="00552E44"/>
    <w:rsid w:val="00553589"/>
    <w:rsid w:val="00553847"/>
    <w:rsid w:val="0055449F"/>
    <w:rsid w:val="0055535C"/>
    <w:rsid w:val="005564C5"/>
    <w:rsid w:val="00560600"/>
    <w:rsid w:val="00560B0C"/>
    <w:rsid w:val="00565DFF"/>
    <w:rsid w:val="00573A5A"/>
    <w:rsid w:val="00575B22"/>
    <w:rsid w:val="00575B51"/>
    <w:rsid w:val="00577A4F"/>
    <w:rsid w:val="00582649"/>
    <w:rsid w:val="00586B8E"/>
    <w:rsid w:val="00587BAB"/>
    <w:rsid w:val="005920C0"/>
    <w:rsid w:val="005A2314"/>
    <w:rsid w:val="005A262E"/>
    <w:rsid w:val="005A2C7C"/>
    <w:rsid w:val="005A6515"/>
    <w:rsid w:val="005B026E"/>
    <w:rsid w:val="005B0E99"/>
    <w:rsid w:val="005B186B"/>
    <w:rsid w:val="005B262B"/>
    <w:rsid w:val="005B33F0"/>
    <w:rsid w:val="005B4560"/>
    <w:rsid w:val="005B5C71"/>
    <w:rsid w:val="005B7979"/>
    <w:rsid w:val="005C0309"/>
    <w:rsid w:val="005C0DA4"/>
    <w:rsid w:val="005C6E0E"/>
    <w:rsid w:val="005D0295"/>
    <w:rsid w:val="005D336B"/>
    <w:rsid w:val="005D3521"/>
    <w:rsid w:val="005D3C00"/>
    <w:rsid w:val="005D4001"/>
    <w:rsid w:val="005D4219"/>
    <w:rsid w:val="005D593B"/>
    <w:rsid w:val="005E00C0"/>
    <w:rsid w:val="005E03FE"/>
    <w:rsid w:val="005E10FD"/>
    <w:rsid w:val="005E3316"/>
    <w:rsid w:val="005E3D86"/>
    <w:rsid w:val="005F09FE"/>
    <w:rsid w:val="005F0AEA"/>
    <w:rsid w:val="005F2101"/>
    <w:rsid w:val="006014C5"/>
    <w:rsid w:val="00602987"/>
    <w:rsid w:val="00607A26"/>
    <w:rsid w:val="00607D6C"/>
    <w:rsid w:val="00611A3E"/>
    <w:rsid w:val="00611B91"/>
    <w:rsid w:val="006134FD"/>
    <w:rsid w:val="00616791"/>
    <w:rsid w:val="00617203"/>
    <w:rsid w:val="00625906"/>
    <w:rsid w:val="00627A1A"/>
    <w:rsid w:val="00627FC1"/>
    <w:rsid w:val="0063055B"/>
    <w:rsid w:val="00630D17"/>
    <w:rsid w:val="00632919"/>
    <w:rsid w:val="00633CE2"/>
    <w:rsid w:val="00633D2E"/>
    <w:rsid w:val="00634D65"/>
    <w:rsid w:val="006356EF"/>
    <w:rsid w:val="00635A43"/>
    <w:rsid w:val="0064670F"/>
    <w:rsid w:val="00650764"/>
    <w:rsid w:val="00652F8F"/>
    <w:rsid w:val="006539AB"/>
    <w:rsid w:val="00655EDD"/>
    <w:rsid w:val="00661892"/>
    <w:rsid w:val="006659F3"/>
    <w:rsid w:val="006700D5"/>
    <w:rsid w:val="006708B3"/>
    <w:rsid w:val="006720FA"/>
    <w:rsid w:val="00672984"/>
    <w:rsid w:val="00673269"/>
    <w:rsid w:val="00676115"/>
    <w:rsid w:val="00677E19"/>
    <w:rsid w:val="006814C2"/>
    <w:rsid w:val="006827C9"/>
    <w:rsid w:val="006829C0"/>
    <w:rsid w:val="00682BA8"/>
    <w:rsid w:val="00683AE9"/>
    <w:rsid w:val="006844B3"/>
    <w:rsid w:val="00685739"/>
    <w:rsid w:val="00693486"/>
    <w:rsid w:val="00694788"/>
    <w:rsid w:val="0069511E"/>
    <w:rsid w:val="00695B41"/>
    <w:rsid w:val="006973C9"/>
    <w:rsid w:val="00697940"/>
    <w:rsid w:val="006A2590"/>
    <w:rsid w:val="006A2E6A"/>
    <w:rsid w:val="006A3182"/>
    <w:rsid w:val="006A487C"/>
    <w:rsid w:val="006A540B"/>
    <w:rsid w:val="006A5FDE"/>
    <w:rsid w:val="006A63EF"/>
    <w:rsid w:val="006A6A16"/>
    <w:rsid w:val="006A759C"/>
    <w:rsid w:val="006B0C6B"/>
    <w:rsid w:val="006B3393"/>
    <w:rsid w:val="006B5CCB"/>
    <w:rsid w:val="006C41A2"/>
    <w:rsid w:val="006C4CE4"/>
    <w:rsid w:val="006C5905"/>
    <w:rsid w:val="006C5F06"/>
    <w:rsid w:val="006C69C3"/>
    <w:rsid w:val="006D23B1"/>
    <w:rsid w:val="006D2738"/>
    <w:rsid w:val="006D2868"/>
    <w:rsid w:val="006D38D8"/>
    <w:rsid w:val="006D70A0"/>
    <w:rsid w:val="006D73FC"/>
    <w:rsid w:val="006E1821"/>
    <w:rsid w:val="006E4472"/>
    <w:rsid w:val="006E4996"/>
    <w:rsid w:val="006F1BE9"/>
    <w:rsid w:val="006F483D"/>
    <w:rsid w:val="006F544A"/>
    <w:rsid w:val="006F6807"/>
    <w:rsid w:val="006F6D00"/>
    <w:rsid w:val="0070423A"/>
    <w:rsid w:val="00704BDA"/>
    <w:rsid w:val="00707C1E"/>
    <w:rsid w:val="007169FB"/>
    <w:rsid w:val="007170C1"/>
    <w:rsid w:val="007212B4"/>
    <w:rsid w:val="0072210F"/>
    <w:rsid w:val="00722416"/>
    <w:rsid w:val="00723213"/>
    <w:rsid w:val="00724466"/>
    <w:rsid w:val="00724806"/>
    <w:rsid w:val="00727871"/>
    <w:rsid w:val="0073384C"/>
    <w:rsid w:val="0073513B"/>
    <w:rsid w:val="00736E66"/>
    <w:rsid w:val="00737F18"/>
    <w:rsid w:val="007449A8"/>
    <w:rsid w:val="00745B3D"/>
    <w:rsid w:val="00751053"/>
    <w:rsid w:val="007576EA"/>
    <w:rsid w:val="00760F97"/>
    <w:rsid w:val="00764453"/>
    <w:rsid w:val="00764F4A"/>
    <w:rsid w:val="007654C2"/>
    <w:rsid w:val="00765511"/>
    <w:rsid w:val="00767243"/>
    <w:rsid w:val="00772787"/>
    <w:rsid w:val="00783C66"/>
    <w:rsid w:val="00785167"/>
    <w:rsid w:val="007863C7"/>
    <w:rsid w:val="00790139"/>
    <w:rsid w:val="007910BE"/>
    <w:rsid w:val="00791C02"/>
    <w:rsid w:val="00791DA3"/>
    <w:rsid w:val="007938A5"/>
    <w:rsid w:val="00794668"/>
    <w:rsid w:val="007A3692"/>
    <w:rsid w:val="007A3F67"/>
    <w:rsid w:val="007B4817"/>
    <w:rsid w:val="007B5EBC"/>
    <w:rsid w:val="007B67F4"/>
    <w:rsid w:val="007B73B9"/>
    <w:rsid w:val="007C1557"/>
    <w:rsid w:val="007C46E9"/>
    <w:rsid w:val="007C549E"/>
    <w:rsid w:val="007C6751"/>
    <w:rsid w:val="007C6D40"/>
    <w:rsid w:val="007D2B07"/>
    <w:rsid w:val="007D46CA"/>
    <w:rsid w:val="007D5634"/>
    <w:rsid w:val="007D5E20"/>
    <w:rsid w:val="007E09DA"/>
    <w:rsid w:val="007E0DCF"/>
    <w:rsid w:val="007E1978"/>
    <w:rsid w:val="007E2A46"/>
    <w:rsid w:val="007E2C3D"/>
    <w:rsid w:val="007E32F4"/>
    <w:rsid w:val="007E3DC4"/>
    <w:rsid w:val="007E4F19"/>
    <w:rsid w:val="007E5EEC"/>
    <w:rsid w:val="007E60CC"/>
    <w:rsid w:val="007F13B4"/>
    <w:rsid w:val="007F3E06"/>
    <w:rsid w:val="007F5FB8"/>
    <w:rsid w:val="00804A25"/>
    <w:rsid w:val="00805487"/>
    <w:rsid w:val="0080707F"/>
    <w:rsid w:val="00814EE1"/>
    <w:rsid w:val="00815950"/>
    <w:rsid w:val="00815A0C"/>
    <w:rsid w:val="00815F6A"/>
    <w:rsid w:val="00816662"/>
    <w:rsid w:val="00817020"/>
    <w:rsid w:val="0081707D"/>
    <w:rsid w:val="0081758B"/>
    <w:rsid w:val="00821645"/>
    <w:rsid w:val="00824EB7"/>
    <w:rsid w:val="0082600C"/>
    <w:rsid w:val="00826F59"/>
    <w:rsid w:val="008279DF"/>
    <w:rsid w:val="00827C61"/>
    <w:rsid w:val="00830F30"/>
    <w:rsid w:val="00831372"/>
    <w:rsid w:val="0083171D"/>
    <w:rsid w:val="00831DD9"/>
    <w:rsid w:val="00834230"/>
    <w:rsid w:val="00834BB8"/>
    <w:rsid w:val="00836A04"/>
    <w:rsid w:val="00836BDB"/>
    <w:rsid w:val="0083713A"/>
    <w:rsid w:val="00837A62"/>
    <w:rsid w:val="00840FAF"/>
    <w:rsid w:val="008466F1"/>
    <w:rsid w:val="00846C38"/>
    <w:rsid w:val="0086296D"/>
    <w:rsid w:val="00863228"/>
    <w:rsid w:val="008638D3"/>
    <w:rsid w:val="008638FF"/>
    <w:rsid w:val="00874802"/>
    <w:rsid w:val="00874DF7"/>
    <w:rsid w:val="008758BE"/>
    <w:rsid w:val="0087703F"/>
    <w:rsid w:val="00884776"/>
    <w:rsid w:val="008911C1"/>
    <w:rsid w:val="00895F3E"/>
    <w:rsid w:val="00896AE2"/>
    <w:rsid w:val="008A284E"/>
    <w:rsid w:val="008A32E2"/>
    <w:rsid w:val="008A6386"/>
    <w:rsid w:val="008B28BB"/>
    <w:rsid w:val="008B294A"/>
    <w:rsid w:val="008B5311"/>
    <w:rsid w:val="008B6DE1"/>
    <w:rsid w:val="008B74F3"/>
    <w:rsid w:val="008C3F25"/>
    <w:rsid w:val="008C46A1"/>
    <w:rsid w:val="008D3309"/>
    <w:rsid w:val="008D4A50"/>
    <w:rsid w:val="008D517D"/>
    <w:rsid w:val="008D53D6"/>
    <w:rsid w:val="008D5F72"/>
    <w:rsid w:val="008E08C9"/>
    <w:rsid w:val="008E1448"/>
    <w:rsid w:val="008E1AEA"/>
    <w:rsid w:val="008E4199"/>
    <w:rsid w:val="008E4DC0"/>
    <w:rsid w:val="008F3BE0"/>
    <w:rsid w:val="008F4584"/>
    <w:rsid w:val="008F5736"/>
    <w:rsid w:val="009030A8"/>
    <w:rsid w:val="00904D43"/>
    <w:rsid w:val="00906532"/>
    <w:rsid w:val="00906AA9"/>
    <w:rsid w:val="0092124D"/>
    <w:rsid w:val="009212CE"/>
    <w:rsid w:val="009215A9"/>
    <w:rsid w:val="0092282A"/>
    <w:rsid w:val="00923379"/>
    <w:rsid w:val="00925717"/>
    <w:rsid w:val="00927C73"/>
    <w:rsid w:val="00933459"/>
    <w:rsid w:val="00933872"/>
    <w:rsid w:val="00935B1B"/>
    <w:rsid w:val="00935FFE"/>
    <w:rsid w:val="00940391"/>
    <w:rsid w:val="00941EB1"/>
    <w:rsid w:val="009441FB"/>
    <w:rsid w:val="00947209"/>
    <w:rsid w:val="00952D68"/>
    <w:rsid w:val="00957E9B"/>
    <w:rsid w:val="009616BE"/>
    <w:rsid w:val="0096192D"/>
    <w:rsid w:val="00964857"/>
    <w:rsid w:val="00964AC2"/>
    <w:rsid w:val="009712DB"/>
    <w:rsid w:val="0097147A"/>
    <w:rsid w:val="00974099"/>
    <w:rsid w:val="009751CD"/>
    <w:rsid w:val="00977325"/>
    <w:rsid w:val="0097785B"/>
    <w:rsid w:val="009803B5"/>
    <w:rsid w:val="00980BDB"/>
    <w:rsid w:val="00981E24"/>
    <w:rsid w:val="00986DFF"/>
    <w:rsid w:val="009870B8"/>
    <w:rsid w:val="00987463"/>
    <w:rsid w:val="00990645"/>
    <w:rsid w:val="009911BD"/>
    <w:rsid w:val="00992496"/>
    <w:rsid w:val="00992B77"/>
    <w:rsid w:val="009934ED"/>
    <w:rsid w:val="0099361B"/>
    <w:rsid w:val="009975B0"/>
    <w:rsid w:val="009975FD"/>
    <w:rsid w:val="009A04D1"/>
    <w:rsid w:val="009A194D"/>
    <w:rsid w:val="009A255E"/>
    <w:rsid w:val="009A3E14"/>
    <w:rsid w:val="009A663A"/>
    <w:rsid w:val="009A7648"/>
    <w:rsid w:val="009B1034"/>
    <w:rsid w:val="009B7C5B"/>
    <w:rsid w:val="009C00C7"/>
    <w:rsid w:val="009C4E0A"/>
    <w:rsid w:val="009C5DFC"/>
    <w:rsid w:val="009C6759"/>
    <w:rsid w:val="009D1E99"/>
    <w:rsid w:val="009D72CA"/>
    <w:rsid w:val="009E136F"/>
    <w:rsid w:val="009E1CE0"/>
    <w:rsid w:val="009E46D3"/>
    <w:rsid w:val="009E61F7"/>
    <w:rsid w:val="009E77C1"/>
    <w:rsid w:val="009F1A56"/>
    <w:rsid w:val="009F30D8"/>
    <w:rsid w:val="009F3762"/>
    <w:rsid w:val="009F5175"/>
    <w:rsid w:val="009F57FB"/>
    <w:rsid w:val="009F6C0A"/>
    <w:rsid w:val="00A00777"/>
    <w:rsid w:val="00A03A3F"/>
    <w:rsid w:val="00A06A11"/>
    <w:rsid w:val="00A14D54"/>
    <w:rsid w:val="00A16D42"/>
    <w:rsid w:val="00A25EE8"/>
    <w:rsid w:val="00A277CB"/>
    <w:rsid w:val="00A317F1"/>
    <w:rsid w:val="00A32AC7"/>
    <w:rsid w:val="00A3555A"/>
    <w:rsid w:val="00A45599"/>
    <w:rsid w:val="00A521E0"/>
    <w:rsid w:val="00A5587E"/>
    <w:rsid w:val="00A57D77"/>
    <w:rsid w:val="00A659B1"/>
    <w:rsid w:val="00A66CAF"/>
    <w:rsid w:val="00A67886"/>
    <w:rsid w:val="00A67F2E"/>
    <w:rsid w:val="00A714CC"/>
    <w:rsid w:val="00A718A5"/>
    <w:rsid w:val="00A72898"/>
    <w:rsid w:val="00A76866"/>
    <w:rsid w:val="00A76B97"/>
    <w:rsid w:val="00A76F9C"/>
    <w:rsid w:val="00A77D56"/>
    <w:rsid w:val="00A80C03"/>
    <w:rsid w:val="00A80DCC"/>
    <w:rsid w:val="00A81CCD"/>
    <w:rsid w:val="00A87405"/>
    <w:rsid w:val="00A87452"/>
    <w:rsid w:val="00A90434"/>
    <w:rsid w:val="00A911A9"/>
    <w:rsid w:val="00A91FAB"/>
    <w:rsid w:val="00A94017"/>
    <w:rsid w:val="00A96237"/>
    <w:rsid w:val="00A968A5"/>
    <w:rsid w:val="00AA21E8"/>
    <w:rsid w:val="00AA479F"/>
    <w:rsid w:val="00AA48B2"/>
    <w:rsid w:val="00AA7E1A"/>
    <w:rsid w:val="00AB1EB3"/>
    <w:rsid w:val="00AB68A5"/>
    <w:rsid w:val="00AC0EF0"/>
    <w:rsid w:val="00AC28E7"/>
    <w:rsid w:val="00AC38CF"/>
    <w:rsid w:val="00AC531B"/>
    <w:rsid w:val="00AC76F9"/>
    <w:rsid w:val="00AC7B8E"/>
    <w:rsid w:val="00AD21FC"/>
    <w:rsid w:val="00AD232D"/>
    <w:rsid w:val="00AD36A5"/>
    <w:rsid w:val="00AD46EC"/>
    <w:rsid w:val="00AE1398"/>
    <w:rsid w:val="00AF0702"/>
    <w:rsid w:val="00AF07AF"/>
    <w:rsid w:val="00AF31BA"/>
    <w:rsid w:val="00AF34BB"/>
    <w:rsid w:val="00AF3AB0"/>
    <w:rsid w:val="00AF3C57"/>
    <w:rsid w:val="00AF5805"/>
    <w:rsid w:val="00AF78DA"/>
    <w:rsid w:val="00B0053E"/>
    <w:rsid w:val="00B0117A"/>
    <w:rsid w:val="00B02962"/>
    <w:rsid w:val="00B0323C"/>
    <w:rsid w:val="00B044EA"/>
    <w:rsid w:val="00B04F2B"/>
    <w:rsid w:val="00B11F3B"/>
    <w:rsid w:val="00B14910"/>
    <w:rsid w:val="00B17A51"/>
    <w:rsid w:val="00B20C0E"/>
    <w:rsid w:val="00B213D9"/>
    <w:rsid w:val="00B2190C"/>
    <w:rsid w:val="00B247A7"/>
    <w:rsid w:val="00B2491D"/>
    <w:rsid w:val="00B26228"/>
    <w:rsid w:val="00B26EB0"/>
    <w:rsid w:val="00B27DD9"/>
    <w:rsid w:val="00B30907"/>
    <w:rsid w:val="00B332DC"/>
    <w:rsid w:val="00B33A1D"/>
    <w:rsid w:val="00B33E7E"/>
    <w:rsid w:val="00B34470"/>
    <w:rsid w:val="00B3513C"/>
    <w:rsid w:val="00B3535B"/>
    <w:rsid w:val="00B3630C"/>
    <w:rsid w:val="00B36496"/>
    <w:rsid w:val="00B36651"/>
    <w:rsid w:val="00B366E2"/>
    <w:rsid w:val="00B40FE4"/>
    <w:rsid w:val="00B43C26"/>
    <w:rsid w:val="00B455F8"/>
    <w:rsid w:val="00B45E5E"/>
    <w:rsid w:val="00B55215"/>
    <w:rsid w:val="00B56325"/>
    <w:rsid w:val="00B604DF"/>
    <w:rsid w:val="00B60CB3"/>
    <w:rsid w:val="00B64092"/>
    <w:rsid w:val="00B64F91"/>
    <w:rsid w:val="00B67103"/>
    <w:rsid w:val="00B742DF"/>
    <w:rsid w:val="00B74CF7"/>
    <w:rsid w:val="00B74F9D"/>
    <w:rsid w:val="00B759AC"/>
    <w:rsid w:val="00B75CB3"/>
    <w:rsid w:val="00B81978"/>
    <w:rsid w:val="00B82EF8"/>
    <w:rsid w:val="00B8332D"/>
    <w:rsid w:val="00B83A5B"/>
    <w:rsid w:val="00B876C4"/>
    <w:rsid w:val="00B90D97"/>
    <w:rsid w:val="00B915D9"/>
    <w:rsid w:val="00B91CC9"/>
    <w:rsid w:val="00B9449C"/>
    <w:rsid w:val="00B94B2B"/>
    <w:rsid w:val="00B97C32"/>
    <w:rsid w:val="00BA12F4"/>
    <w:rsid w:val="00BA258D"/>
    <w:rsid w:val="00BA3451"/>
    <w:rsid w:val="00BB086F"/>
    <w:rsid w:val="00BB385C"/>
    <w:rsid w:val="00BB5669"/>
    <w:rsid w:val="00BC1AF1"/>
    <w:rsid w:val="00BC2DB3"/>
    <w:rsid w:val="00BC38AB"/>
    <w:rsid w:val="00BC3D07"/>
    <w:rsid w:val="00BC5542"/>
    <w:rsid w:val="00BC6AA6"/>
    <w:rsid w:val="00BC6CD4"/>
    <w:rsid w:val="00BC7301"/>
    <w:rsid w:val="00BD233A"/>
    <w:rsid w:val="00BE27D5"/>
    <w:rsid w:val="00BE7CBD"/>
    <w:rsid w:val="00BF2086"/>
    <w:rsid w:val="00BF25A2"/>
    <w:rsid w:val="00BF3A8E"/>
    <w:rsid w:val="00BF7E38"/>
    <w:rsid w:val="00C016B3"/>
    <w:rsid w:val="00C02DA9"/>
    <w:rsid w:val="00C04266"/>
    <w:rsid w:val="00C04F0F"/>
    <w:rsid w:val="00C055AE"/>
    <w:rsid w:val="00C05E10"/>
    <w:rsid w:val="00C063A6"/>
    <w:rsid w:val="00C071DA"/>
    <w:rsid w:val="00C10B2A"/>
    <w:rsid w:val="00C129B2"/>
    <w:rsid w:val="00C1488B"/>
    <w:rsid w:val="00C1542D"/>
    <w:rsid w:val="00C158CF"/>
    <w:rsid w:val="00C16373"/>
    <w:rsid w:val="00C167B9"/>
    <w:rsid w:val="00C2002F"/>
    <w:rsid w:val="00C2356D"/>
    <w:rsid w:val="00C244FF"/>
    <w:rsid w:val="00C25E97"/>
    <w:rsid w:val="00C26523"/>
    <w:rsid w:val="00C26704"/>
    <w:rsid w:val="00C31EA6"/>
    <w:rsid w:val="00C32A40"/>
    <w:rsid w:val="00C36EAB"/>
    <w:rsid w:val="00C36F59"/>
    <w:rsid w:val="00C41C19"/>
    <w:rsid w:val="00C44711"/>
    <w:rsid w:val="00C44A53"/>
    <w:rsid w:val="00C4780B"/>
    <w:rsid w:val="00C5008A"/>
    <w:rsid w:val="00C51AFA"/>
    <w:rsid w:val="00C51B22"/>
    <w:rsid w:val="00C54E67"/>
    <w:rsid w:val="00C61B7D"/>
    <w:rsid w:val="00C62629"/>
    <w:rsid w:val="00C62B31"/>
    <w:rsid w:val="00C66790"/>
    <w:rsid w:val="00C6754A"/>
    <w:rsid w:val="00C70CA7"/>
    <w:rsid w:val="00C70F26"/>
    <w:rsid w:val="00C712DF"/>
    <w:rsid w:val="00C7475F"/>
    <w:rsid w:val="00C75351"/>
    <w:rsid w:val="00C76F1C"/>
    <w:rsid w:val="00C80294"/>
    <w:rsid w:val="00C81DF7"/>
    <w:rsid w:val="00C868C9"/>
    <w:rsid w:val="00C87BDA"/>
    <w:rsid w:val="00C91FCF"/>
    <w:rsid w:val="00C92498"/>
    <w:rsid w:val="00C924AD"/>
    <w:rsid w:val="00C952AF"/>
    <w:rsid w:val="00C96419"/>
    <w:rsid w:val="00CA1F46"/>
    <w:rsid w:val="00CA2555"/>
    <w:rsid w:val="00CA257A"/>
    <w:rsid w:val="00CA4E3A"/>
    <w:rsid w:val="00CA50D7"/>
    <w:rsid w:val="00CA623F"/>
    <w:rsid w:val="00CA7D73"/>
    <w:rsid w:val="00CB1334"/>
    <w:rsid w:val="00CB7C93"/>
    <w:rsid w:val="00CC05C0"/>
    <w:rsid w:val="00CC545C"/>
    <w:rsid w:val="00CC7464"/>
    <w:rsid w:val="00CC7E60"/>
    <w:rsid w:val="00CD33A9"/>
    <w:rsid w:val="00CD4338"/>
    <w:rsid w:val="00CD4C87"/>
    <w:rsid w:val="00CE24D5"/>
    <w:rsid w:val="00CE2DDB"/>
    <w:rsid w:val="00CE2F5E"/>
    <w:rsid w:val="00CE38B7"/>
    <w:rsid w:val="00CE3A84"/>
    <w:rsid w:val="00CE4CCA"/>
    <w:rsid w:val="00CE5216"/>
    <w:rsid w:val="00CE5B9C"/>
    <w:rsid w:val="00CE7C56"/>
    <w:rsid w:val="00CE7FD9"/>
    <w:rsid w:val="00CF0612"/>
    <w:rsid w:val="00CF1A39"/>
    <w:rsid w:val="00CF247C"/>
    <w:rsid w:val="00CF564B"/>
    <w:rsid w:val="00CF6E03"/>
    <w:rsid w:val="00D0128A"/>
    <w:rsid w:val="00D02A16"/>
    <w:rsid w:val="00D0375F"/>
    <w:rsid w:val="00D05FEE"/>
    <w:rsid w:val="00D06F48"/>
    <w:rsid w:val="00D10BBA"/>
    <w:rsid w:val="00D12A71"/>
    <w:rsid w:val="00D139F5"/>
    <w:rsid w:val="00D143DC"/>
    <w:rsid w:val="00D218FE"/>
    <w:rsid w:val="00D2200B"/>
    <w:rsid w:val="00D2302B"/>
    <w:rsid w:val="00D27BC8"/>
    <w:rsid w:val="00D303ED"/>
    <w:rsid w:val="00D3258A"/>
    <w:rsid w:val="00D33AE3"/>
    <w:rsid w:val="00D34C2B"/>
    <w:rsid w:val="00D34E39"/>
    <w:rsid w:val="00D37AE0"/>
    <w:rsid w:val="00D451E2"/>
    <w:rsid w:val="00D46763"/>
    <w:rsid w:val="00D4792A"/>
    <w:rsid w:val="00D502D0"/>
    <w:rsid w:val="00D50BC6"/>
    <w:rsid w:val="00D53777"/>
    <w:rsid w:val="00D53B14"/>
    <w:rsid w:val="00D54C18"/>
    <w:rsid w:val="00D57E8B"/>
    <w:rsid w:val="00D602B5"/>
    <w:rsid w:val="00D6453D"/>
    <w:rsid w:val="00D66C06"/>
    <w:rsid w:val="00D70553"/>
    <w:rsid w:val="00D7278C"/>
    <w:rsid w:val="00D75E28"/>
    <w:rsid w:val="00D76F1A"/>
    <w:rsid w:val="00D775A8"/>
    <w:rsid w:val="00D80C16"/>
    <w:rsid w:val="00D82142"/>
    <w:rsid w:val="00D83B78"/>
    <w:rsid w:val="00D84DE1"/>
    <w:rsid w:val="00D85ADC"/>
    <w:rsid w:val="00D86766"/>
    <w:rsid w:val="00D8688E"/>
    <w:rsid w:val="00D91FC5"/>
    <w:rsid w:val="00D925C4"/>
    <w:rsid w:val="00D95146"/>
    <w:rsid w:val="00D962CF"/>
    <w:rsid w:val="00D96365"/>
    <w:rsid w:val="00DA12A3"/>
    <w:rsid w:val="00DA12E3"/>
    <w:rsid w:val="00DA61C8"/>
    <w:rsid w:val="00DA6904"/>
    <w:rsid w:val="00DA74DC"/>
    <w:rsid w:val="00DB3DF4"/>
    <w:rsid w:val="00DB43C8"/>
    <w:rsid w:val="00DB44C8"/>
    <w:rsid w:val="00DB6DE7"/>
    <w:rsid w:val="00DC2A20"/>
    <w:rsid w:val="00DC4450"/>
    <w:rsid w:val="00DC62B1"/>
    <w:rsid w:val="00DC6E79"/>
    <w:rsid w:val="00DD2D7B"/>
    <w:rsid w:val="00DD2DDC"/>
    <w:rsid w:val="00DE43C3"/>
    <w:rsid w:val="00DE5F5D"/>
    <w:rsid w:val="00DF1F9F"/>
    <w:rsid w:val="00DF31D1"/>
    <w:rsid w:val="00DF433F"/>
    <w:rsid w:val="00E01470"/>
    <w:rsid w:val="00E02A5E"/>
    <w:rsid w:val="00E032A3"/>
    <w:rsid w:val="00E040CD"/>
    <w:rsid w:val="00E06118"/>
    <w:rsid w:val="00E068C7"/>
    <w:rsid w:val="00E0700F"/>
    <w:rsid w:val="00E13009"/>
    <w:rsid w:val="00E151EA"/>
    <w:rsid w:val="00E1686B"/>
    <w:rsid w:val="00E21335"/>
    <w:rsid w:val="00E222F8"/>
    <w:rsid w:val="00E248C3"/>
    <w:rsid w:val="00E24F0F"/>
    <w:rsid w:val="00E250E3"/>
    <w:rsid w:val="00E26289"/>
    <w:rsid w:val="00E27343"/>
    <w:rsid w:val="00E305DC"/>
    <w:rsid w:val="00E34CF6"/>
    <w:rsid w:val="00E34FB5"/>
    <w:rsid w:val="00E36CCA"/>
    <w:rsid w:val="00E37BBC"/>
    <w:rsid w:val="00E419D8"/>
    <w:rsid w:val="00E476E3"/>
    <w:rsid w:val="00E50373"/>
    <w:rsid w:val="00E52BA2"/>
    <w:rsid w:val="00E55A62"/>
    <w:rsid w:val="00E56B45"/>
    <w:rsid w:val="00E6773A"/>
    <w:rsid w:val="00E678FD"/>
    <w:rsid w:val="00E700C9"/>
    <w:rsid w:val="00E76016"/>
    <w:rsid w:val="00E77846"/>
    <w:rsid w:val="00E814B6"/>
    <w:rsid w:val="00E82AB0"/>
    <w:rsid w:val="00E83C55"/>
    <w:rsid w:val="00E851F6"/>
    <w:rsid w:val="00E8784B"/>
    <w:rsid w:val="00E87F01"/>
    <w:rsid w:val="00E91E96"/>
    <w:rsid w:val="00E93212"/>
    <w:rsid w:val="00E93CE6"/>
    <w:rsid w:val="00E9479B"/>
    <w:rsid w:val="00EA0CC1"/>
    <w:rsid w:val="00EA1B4E"/>
    <w:rsid w:val="00EA20C4"/>
    <w:rsid w:val="00EA27A2"/>
    <w:rsid w:val="00EA32E3"/>
    <w:rsid w:val="00EA512E"/>
    <w:rsid w:val="00EA7ED5"/>
    <w:rsid w:val="00EB1069"/>
    <w:rsid w:val="00EB13A9"/>
    <w:rsid w:val="00EB209A"/>
    <w:rsid w:val="00EB22D8"/>
    <w:rsid w:val="00EB3106"/>
    <w:rsid w:val="00EB42FD"/>
    <w:rsid w:val="00EC0B6B"/>
    <w:rsid w:val="00EC10D4"/>
    <w:rsid w:val="00EC11A2"/>
    <w:rsid w:val="00EC1BD6"/>
    <w:rsid w:val="00EC6362"/>
    <w:rsid w:val="00ED2137"/>
    <w:rsid w:val="00EE11EF"/>
    <w:rsid w:val="00EE243F"/>
    <w:rsid w:val="00EE547C"/>
    <w:rsid w:val="00EE6CE7"/>
    <w:rsid w:val="00EE78F5"/>
    <w:rsid w:val="00EF0A1B"/>
    <w:rsid w:val="00EF4CF4"/>
    <w:rsid w:val="00EF61B0"/>
    <w:rsid w:val="00EF668C"/>
    <w:rsid w:val="00EF6D80"/>
    <w:rsid w:val="00EF7AEE"/>
    <w:rsid w:val="00F02FD7"/>
    <w:rsid w:val="00F04B3A"/>
    <w:rsid w:val="00F04EC4"/>
    <w:rsid w:val="00F05E51"/>
    <w:rsid w:val="00F10F46"/>
    <w:rsid w:val="00F1278F"/>
    <w:rsid w:val="00F20447"/>
    <w:rsid w:val="00F217DD"/>
    <w:rsid w:val="00F22089"/>
    <w:rsid w:val="00F2249F"/>
    <w:rsid w:val="00F231A5"/>
    <w:rsid w:val="00F25D83"/>
    <w:rsid w:val="00F26A87"/>
    <w:rsid w:val="00F30AB1"/>
    <w:rsid w:val="00F31441"/>
    <w:rsid w:val="00F31EF8"/>
    <w:rsid w:val="00F359CC"/>
    <w:rsid w:val="00F35F9E"/>
    <w:rsid w:val="00F431EC"/>
    <w:rsid w:val="00F4409C"/>
    <w:rsid w:val="00F44EE4"/>
    <w:rsid w:val="00F52666"/>
    <w:rsid w:val="00F54560"/>
    <w:rsid w:val="00F61A9F"/>
    <w:rsid w:val="00F66C2F"/>
    <w:rsid w:val="00F66DF8"/>
    <w:rsid w:val="00F70665"/>
    <w:rsid w:val="00F71699"/>
    <w:rsid w:val="00F72292"/>
    <w:rsid w:val="00F85B26"/>
    <w:rsid w:val="00F910E5"/>
    <w:rsid w:val="00F911F5"/>
    <w:rsid w:val="00F9241D"/>
    <w:rsid w:val="00F92A8B"/>
    <w:rsid w:val="00F94FC5"/>
    <w:rsid w:val="00FA0DBA"/>
    <w:rsid w:val="00FA2E46"/>
    <w:rsid w:val="00FA3864"/>
    <w:rsid w:val="00FA3CCB"/>
    <w:rsid w:val="00FA5E13"/>
    <w:rsid w:val="00FB1062"/>
    <w:rsid w:val="00FB13F4"/>
    <w:rsid w:val="00FB5159"/>
    <w:rsid w:val="00FB5FB9"/>
    <w:rsid w:val="00FB7543"/>
    <w:rsid w:val="00FC3419"/>
    <w:rsid w:val="00FC3BEF"/>
    <w:rsid w:val="00FC414D"/>
    <w:rsid w:val="00FC4B28"/>
    <w:rsid w:val="00FC7F62"/>
    <w:rsid w:val="00FD6C07"/>
    <w:rsid w:val="00FE02A1"/>
    <w:rsid w:val="00FE0AF6"/>
    <w:rsid w:val="00FE27C8"/>
    <w:rsid w:val="00FE349E"/>
    <w:rsid w:val="00FF23F1"/>
    <w:rsid w:val="00FF3DC2"/>
    <w:rsid w:val="00FF5A6D"/>
    <w:rsid w:val="00FF5E73"/>
    <w:rsid w:val="00FF60E5"/>
    <w:rsid w:val="00FF62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7473020-9458-4005-98FD-07C57A5A1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pt-BR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192D"/>
    <w:pPr>
      <w:spacing w:before="40" w:after="40" w:line="36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Normal"/>
    <w:link w:val="Ttulo1Char"/>
    <w:uiPriority w:val="9"/>
    <w:qFormat/>
    <w:rsid w:val="00884776"/>
    <w:pPr>
      <w:keepNext/>
      <w:keepLines/>
      <w:pageBreakBefore/>
      <w:spacing w:before="240" w:after="0"/>
      <w:outlineLvl w:val="0"/>
    </w:pPr>
    <w:rPr>
      <w:rFonts w:eastAsiaTheme="majorEastAsia" w:cstheme="majorBidi"/>
      <w:i/>
      <w:sz w:val="32"/>
      <w:szCs w:val="32"/>
    </w:rPr>
  </w:style>
  <w:style w:type="paragraph" w:styleId="Ttulo2">
    <w:name w:val="heading 2"/>
    <w:basedOn w:val="Normal"/>
    <w:next w:val="Corpodetexto"/>
    <w:link w:val="Ttulo2Char"/>
    <w:autoRedefine/>
    <w:uiPriority w:val="9"/>
    <w:unhideWhenUsed/>
    <w:qFormat/>
    <w:rsid w:val="00884776"/>
    <w:pPr>
      <w:keepNext/>
      <w:keepLines/>
      <w:pageBreakBefore/>
      <w:spacing w:before="200" w:after="120"/>
      <w:outlineLvl w:val="1"/>
    </w:pPr>
    <w:rPr>
      <w:rFonts w:eastAsiaTheme="majorEastAsia" w:cstheme="majorBidi"/>
      <w:bCs/>
      <w:i/>
      <w:sz w:val="28"/>
      <w:szCs w:val="32"/>
      <w:lang w:val="en-US"/>
    </w:rPr>
  </w:style>
  <w:style w:type="paragraph" w:styleId="Ttulo3">
    <w:name w:val="heading 3"/>
    <w:basedOn w:val="Normal"/>
    <w:next w:val="Corpodetexto"/>
    <w:link w:val="Ttulo3Char"/>
    <w:uiPriority w:val="9"/>
    <w:unhideWhenUsed/>
    <w:qFormat/>
    <w:rsid w:val="00884776"/>
    <w:pPr>
      <w:keepNext/>
      <w:keepLines/>
      <w:spacing w:before="200" w:after="120"/>
      <w:outlineLvl w:val="2"/>
    </w:pPr>
    <w:rPr>
      <w:rFonts w:eastAsiaTheme="majorEastAsia" w:cstheme="majorBidi"/>
      <w:bCs/>
      <w:i/>
      <w:szCs w:val="28"/>
      <w:lang w:val="en-US"/>
    </w:rPr>
  </w:style>
  <w:style w:type="paragraph" w:styleId="Ttulo4">
    <w:name w:val="heading 4"/>
    <w:basedOn w:val="Normal"/>
    <w:next w:val="Corpodetexto"/>
    <w:link w:val="Ttulo4Char"/>
    <w:autoRedefine/>
    <w:uiPriority w:val="9"/>
    <w:unhideWhenUsed/>
    <w:qFormat/>
    <w:rsid w:val="00884776"/>
    <w:pPr>
      <w:keepNext/>
      <w:keepLines/>
      <w:spacing w:before="200" w:after="120"/>
      <w:ind w:firstLine="720"/>
      <w:outlineLvl w:val="3"/>
    </w:pPr>
    <w:rPr>
      <w:rFonts w:eastAsiaTheme="majorEastAsia" w:cstheme="majorBidi"/>
      <w:bCs/>
      <w:i/>
      <w:sz w:val="20"/>
      <w:lang w:val="en-US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tulo">
    <w:name w:val="Title"/>
    <w:basedOn w:val="Normal"/>
    <w:next w:val="Corpodetexto"/>
    <w:link w:val="TtuloChar"/>
    <w:qFormat/>
    <w:rsid w:val="00707C1E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  <w:lang w:val="en-US"/>
    </w:rPr>
  </w:style>
  <w:style w:type="character" w:customStyle="1" w:styleId="TtuloChar">
    <w:name w:val="Título Char"/>
    <w:basedOn w:val="Fontepargpadro"/>
    <w:link w:val="Ttulo"/>
    <w:rsid w:val="00707C1E"/>
    <w:rPr>
      <w:rFonts w:ascii="Times New Roman" w:eastAsiaTheme="majorEastAsia" w:hAnsi="Times New Roman" w:cstheme="majorBidi"/>
      <w:b/>
      <w:bCs/>
      <w:sz w:val="36"/>
      <w:szCs w:val="36"/>
      <w:lang w:val="en-US"/>
    </w:rPr>
  </w:style>
  <w:style w:type="paragraph" w:styleId="Corpodetexto">
    <w:name w:val="Body Text"/>
    <w:basedOn w:val="Normal"/>
    <w:link w:val="CorpodetextoChar"/>
    <w:autoRedefine/>
    <w:qFormat/>
    <w:rsid w:val="00884776"/>
    <w:pPr>
      <w:ind w:firstLine="567"/>
    </w:pPr>
    <w:rPr>
      <w:lang w:val="en-US"/>
    </w:rPr>
  </w:style>
  <w:style w:type="character" w:customStyle="1" w:styleId="CorpodetextoChar">
    <w:name w:val="Corpo de texto Char"/>
    <w:basedOn w:val="Fontepargpadro"/>
    <w:link w:val="Corpodetexto"/>
    <w:rsid w:val="00884776"/>
    <w:rPr>
      <w:rFonts w:ascii="Times New Roman" w:hAnsi="Times New Roman"/>
      <w:lang w:val="en-US"/>
    </w:rPr>
  </w:style>
  <w:style w:type="character" w:customStyle="1" w:styleId="Ttulo3Char">
    <w:name w:val="Título 3 Char"/>
    <w:basedOn w:val="Fontepargpadro"/>
    <w:link w:val="Ttulo3"/>
    <w:uiPriority w:val="9"/>
    <w:rsid w:val="00884776"/>
    <w:rPr>
      <w:rFonts w:ascii="Times New Roman" w:eastAsiaTheme="majorEastAsia" w:hAnsi="Times New Roman" w:cstheme="majorBidi"/>
      <w:bCs/>
      <w:i/>
      <w:szCs w:val="28"/>
      <w:lang w:val="en-US"/>
    </w:rPr>
  </w:style>
  <w:style w:type="paragraph" w:customStyle="1" w:styleId="FirstParagraph">
    <w:name w:val="First Paragraph"/>
    <w:basedOn w:val="Corpodetexto"/>
    <w:next w:val="Corpodetexto"/>
    <w:autoRedefine/>
    <w:qFormat/>
    <w:rsid w:val="00884776"/>
  </w:style>
  <w:style w:type="character" w:customStyle="1" w:styleId="Ttulo2Char">
    <w:name w:val="Título 2 Char"/>
    <w:basedOn w:val="Fontepargpadro"/>
    <w:link w:val="Ttulo2"/>
    <w:uiPriority w:val="9"/>
    <w:rsid w:val="00884776"/>
    <w:rPr>
      <w:rFonts w:ascii="Times New Roman" w:eastAsiaTheme="majorEastAsia" w:hAnsi="Times New Roman" w:cstheme="majorBidi"/>
      <w:bCs/>
      <w:i/>
      <w:sz w:val="28"/>
      <w:szCs w:val="32"/>
      <w:lang w:val="en-US"/>
    </w:rPr>
  </w:style>
  <w:style w:type="character" w:customStyle="1" w:styleId="Ttulo4Char">
    <w:name w:val="Título 4 Char"/>
    <w:basedOn w:val="Fontepargpadro"/>
    <w:link w:val="Ttulo4"/>
    <w:uiPriority w:val="9"/>
    <w:rsid w:val="00884776"/>
    <w:rPr>
      <w:rFonts w:ascii="Times New Roman" w:eastAsiaTheme="majorEastAsia" w:hAnsi="Times New Roman" w:cstheme="majorBidi"/>
      <w:bCs/>
      <w:i/>
      <w:sz w:val="20"/>
      <w:lang w:val="en-US"/>
    </w:rPr>
  </w:style>
  <w:style w:type="character" w:customStyle="1" w:styleId="Ttulo1Char">
    <w:name w:val="Título 1 Char"/>
    <w:basedOn w:val="Fontepargpadro"/>
    <w:link w:val="Ttulo1"/>
    <w:uiPriority w:val="9"/>
    <w:rsid w:val="00884776"/>
    <w:rPr>
      <w:rFonts w:ascii="Times New Roman" w:eastAsiaTheme="majorEastAsia" w:hAnsi="Times New Roman" w:cstheme="majorBidi"/>
      <w:i/>
      <w:sz w:val="32"/>
      <w:szCs w:val="32"/>
    </w:rPr>
  </w:style>
  <w:style w:type="character" w:styleId="RefernciaSutil">
    <w:name w:val="Subtle Reference"/>
    <w:basedOn w:val="Fontepargpadro"/>
    <w:uiPriority w:val="31"/>
    <w:qFormat/>
    <w:rsid w:val="00500A7C"/>
    <w:rPr>
      <w:smallCaps/>
      <w:color w:val="5A5A5A" w:themeColor="text1" w:themeTint="A5"/>
    </w:rPr>
  </w:style>
  <w:style w:type="character" w:styleId="RefernciaIntensa">
    <w:name w:val="Intense Reference"/>
    <w:basedOn w:val="Fontepargpadro"/>
    <w:uiPriority w:val="32"/>
    <w:qFormat/>
    <w:rsid w:val="00500A7C"/>
    <w:rPr>
      <w:b/>
      <w:bCs/>
      <w:smallCaps/>
      <w:color w:val="5B9BD5" w:themeColor="accent1"/>
      <w:spacing w:val="5"/>
    </w:rPr>
  </w:style>
  <w:style w:type="paragraph" w:customStyle="1" w:styleId="Referncia">
    <w:name w:val="Referência"/>
    <w:basedOn w:val="Corpodetexto"/>
    <w:link w:val="RefernciaChar"/>
    <w:qFormat/>
    <w:rsid w:val="00500A7C"/>
    <w:rPr>
      <w:b/>
      <w:sz w:val="18"/>
    </w:rPr>
  </w:style>
  <w:style w:type="character" w:customStyle="1" w:styleId="RefernciaChar">
    <w:name w:val="Referência Char"/>
    <w:basedOn w:val="CorpodetextoChar"/>
    <w:link w:val="Referncia"/>
    <w:rsid w:val="00500A7C"/>
    <w:rPr>
      <w:rFonts w:ascii="Times New Roman" w:hAnsi="Times New Roman"/>
      <w:b/>
      <w:sz w:val="18"/>
      <w:lang w:val="en-US"/>
    </w:rPr>
  </w:style>
  <w:style w:type="paragraph" w:styleId="Cabealho">
    <w:name w:val="header"/>
    <w:basedOn w:val="Normal"/>
    <w:link w:val="CabealhoChar"/>
    <w:uiPriority w:val="99"/>
    <w:unhideWhenUsed/>
    <w:rsid w:val="0088477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884776"/>
    <w:rPr>
      <w:rFonts w:ascii="Times New Roman" w:hAnsi="Times New Roman"/>
    </w:rPr>
  </w:style>
  <w:style w:type="paragraph" w:styleId="Rodap">
    <w:name w:val="footer"/>
    <w:basedOn w:val="Normal"/>
    <w:link w:val="RodapChar"/>
    <w:uiPriority w:val="99"/>
    <w:unhideWhenUsed/>
    <w:rsid w:val="00884776"/>
    <w:pPr>
      <w:tabs>
        <w:tab w:val="center" w:pos="4252"/>
        <w:tab w:val="right" w:pos="8504"/>
      </w:tabs>
      <w:spacing w:before="0"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884776"/>
    <w:rPr>
      <w:rFonts w:ascii="Times New Roman" w:hAnsi="Times New Roman"/>
    </w:rPr>
  </w:style>
  <w:style w:type="paragraph" w:customStyle="1" w:styleId="Figura">
    <w:name w:val="Figura"/>
    <w:basedOn w:val="Normal"/>
    <w:next w:val="SemEspaamento"/>
    <w:qFormat/>
    <w:rsid w:val="00C158CF"/>
    <w:pPr>
      <w:jc w:val="center"/>
    </w:pPr>
  </w:style>
  <w:style w:type="paragraph" w:customStyle="1" w:styleId="ImageCaption">
    <w:name w:val="Image Caption"/>
    <w:basedOn w:val="Figura"/>
    <w:qFormat/>
    <w:rsid w:val="00C158CF"/>
    <w:pPr>
      <w:jc w:val="both"/>
    </w:pPr>
  </w:style>
  <w:style w:type="paragraph" w:styleId="SemEspaamento">
    <w:name w:val="No Spacing"/>
    <w:uiPriority w:val="1"/>
    <w:qFormat/>
    <w:rsid w:val="00C158CF"/>
    <w:pPr>
      <w:spacing w:after="0"/>
      <w:jc w:val="both"/>
    </w:pPr>
    <w:rPr>
      <w:rFonts w:ascii="Times New Roman" w:hAnsi="Times New Roman"/>
    </w:rPr>
  </w:style>
  <w:style w:type="paragraph" w:customStyle="1" w:styleId="SourceCode">
    <w:name w:val="Source Code"/>
    <w:basedOn w:val="Corpodetexto"/>
    <w:next w:val="Normal"/>
    <w:qFormat/>
    <w:rsid w:val="00C158CF"/>
    <w:pPr>
      <w:ind w:firstLine="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>
  <b:Source>
    <b:Tag>Alc14</b:Tag>
    <b:SourceType>Book</b:SourceType>
    <b:Guid>{4C92F2F9-AD26-4728-88EA-C90C204C39BC}</b:Guid>
    <b:Author>
      <b:Author>
        <b:NameList>
          <b:Person>
            <b:Last>Alcoforado</b:Last>
            <b:First>L.</b:First>
            <b:Middle>F.</b:Middle>
          </b:Person>
          <b:Person>
            <b:Last>Cavalcante</b:Last>
            <b:First>C.</b:First>
            <b:Middle>V.</b:Middle>
          </b:Person>
        </b:NameList>
      </b:Author>
    </b:Author>
    <b:Title>Introdução ao R utilizando a Estatística Básica</b:Title>
    <b:Year>2014</b:Year>
    <b:City>Niterói</b:City>
    <b:Publisher>EDUFF</b:Publisher>
    <b:RefOrder>1</b:RefOrder>
  </b:Source>
</b:Sources>
</file>

<file path=customXml/itemProps1.xml><?xml version="1.0" encoding="utf-8"?>
<ds:datastoreItem xmlns:ds="http://schemas.openxmlformats.org/officeDocument/2006/customXml" ds:itemID="{D067C0EF-1700-4DDA-A418-51B28CF59D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e Ferreira Alcoforado</dc:creator>
  <cp:keywords/>
  <dc:description/>
  <cp:lastModifiedBy>Luciane Ferreira Alcoforado</cp:lastModifiedBy>
  <cp:revision>2</cp:revision>
  <dcterms:created xsi:type="dcterms:W3CDTF">2017-09-04T21:30:00Z</dcterms:created>
  <dcterms:modified xsi:type="dcterms:W3CDTF">2017-09-04T21:30:00Z</dcterms:modified>
</cp:coreProperties>
</file>